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2"/>
      </w:pPr>
      <w:bookmarkStart w:id="20" w:name="introduction"/>
      <w:r>
        <w:t xml:space="preserve">Introduction</w:t>
      </w:r>
      <w:bookmarkEnd w:id="20"/>
    </w:p>
    <w:p>
      <w:pPr>
        <w:pStyle w:val="Heading4"/>
      </w:pPr>
      <w:bookmarkStart w:id="21" w:name="networks-are-useful-and-important"/>
      <w:r>
        <w:t xml:space="preserve">Networks are useful and important</w:t>
      </w:r>
      <w:bookmarkEnd w:id="21"/>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r>
        <w:t xml:space="preserve"> </w:t>
      </w:r>
      <w:r>
        <w:t xml:space="preserve">1. to describe updates and improvements to the Mangal project</w:t>
      </w:r>
      <w:r>
        <w:t xml:space="preserve"> </w:t>
      </w:r>
      <w:r>
        <w:t xml:space="preserve">2. to demonstrate the kinds of analyses possible through worked examples</w:t>
      </w:r>
      <w:r>
        <w:t xml:space="preserve"> </w:t>
      </w:r>
      <w:r>
        <w:t xml:space="preserve">3. to highlight the need for more empirical network data, especially in undersampled regions.</w:t>
      </w:r>
    </w:p>
    <w:p>
      <w:pPr>
        <w:pStyle w:val="Heading4"/>
      </w:pPr>
      <w:bookmarkStart w:id="22" w:name="re-introducing-mangal"/>
      <w:r>
        <w:t xml:space="preserve">(re) Introducing Mangal</w:t>
      </w:r>
      <w:bookmarkEnd w:id="22"/>
    </w:p>
    <w:p>
      <w:pPr>
        <w:pStyle w:val="FirstParagraph"/>
      </w:pPr>
      <w:r>
        <w:t xml:space="preserve">Mangal is an actively developed project which has recently been expanded and improved.</w:t>
      </w:r>
      <w:r>
        <w:t xml:space="preserve"> </w:t>
      </w:r>
      <w:r>
        <w:t xml:space="preserve">* An earlier manuscript (Poisot et al 2015 [tk]) described Mangal as an online platform allowing ecologists to share data about ecological networks</w:t>
      </w:r>
      <w:r>
        <w:t xml:space="preserve"> </w:t>
      </w:r>
      <w:r>
        <w:t xml:space="preserve">* New technical improvements include:</w:t>
      </w:r>
      <w:r>
        <w:t xml:space="preserve"> </w:t>
      </w:r>
      <w:r>
        <w:t xml:space="preserve">* New data</w:t>
      </w:r>
      <w:r>
        <w:t xml:space="preserve"> </w:t>
      </w:r>
      <w:r>
        <w:t xml:space="preserve">- number and amount of new information</w:t>
      </w:r>
      <w:r>
        <w:t xml:space="preserve"> </w:t>
      </w:r>
      <w:r>
        <w:t xml:space="preserve">* web API for better data access, and two packages (one in Julia, the other in R) for accessing these data.</w:t>
      </w:r>
      <w:r>
        <w:t xml:space="preserve"> </w:t>
      </w:r>
      <w:r>
        <w:t xml:space="preserve">* Mangal in its current form offers open network data that is ready to support synthesis at many scales.</w:t>
      </w:r>
      <w:r>
        <w:t xml:space="preserve"> </w:t>
      </w:r>
    </w:p>
    <w:p>
      <w:pPr>
        <w:pStyle w:val="Heading4"/>
      </w:pPr>
      <w:bookmarkStart w:id="23" w:name="ecological-synthesis"/>
      <w:r>
        <w:t xml:space="preserve">Ecological synthesis</w:t>
      </w:r>
      <w:bookmarkEnd w:id="23"/>
    </w:p>
    <w:p>
      <w:pPr>
        <w:pStyle w:val="FirstParagraph"/>
      </w:pPr>
      <w:r>
        <w:t xml:space="preserve">Synthesizing ecological data presents important challenges and also some exciting opportunities. Mangal is well suited to offer such opportunities in the study of ecological networks.</w:t>
      </w:r>
      <w:r>
        <w:t xml:space="preserve"> </w:t>
      </w:r>
      <w:r>
        <w:t xml:space="preserve">* A major challenge to ecological synthesis is generalizing from samples to the behaviour of ecological systems</w:t>
      </w:r>
      <w:r>
        <w:t xml:space="preserve"> </w:t>
      </w:r>
      <w:r>
        <w:t xml:space="preserve">* two obstacles to such generalizing in ecological systems: data coverage and data quality</w:t>
      </w:r>
      <w:r>
        <w:t xml:space="preserve"> </w:t>
      </w:r>
      <w:r>
        <w:t xml:space="preserve">- data coverage: are data collected from every relevant system?</w:t>
      </w:r>
      <w:r>
        <w:t xml:space="preserve"> </w:t>
      </w:r>
      <w:r>
        <w:t xml:space="preserve">- data quality: are data fit-for-purpose? Two particular aspects of quality</w:t>
      </w:r>
      <w:r>
        <w:t xml:space="preserve"> </w:t>
      </w:r>
      <w:r>
        <w:t xml:space="preserve">- taxonomic resolution</w:t>
      </w:r>
      <w:r>
        <w:t xml:space="preserve"> </w:t>
      </w:r>
      <w:r>
        <w:t xml:space="preserve">- sampling effort</w:t>
      </w:r>
    </w:p>
    <w:p>
      <w:pPr>
        <w:pStyle w:val="Heading4"/>
      </w:pPr>
      <w:bookmarkStart w:id="24" w:name="coverage"/>
      <w:r>
        <w:t xml:space="preserve">Coverage</w:t>
      </w:r>
      <w:bookmarkEnd w:id="24"/>
    </w:p>
    <w:p>
      <w:pPr>
        <w:pStyle w:val="FirstParagraph"/>
      </w:pPr>
      <w:r>
        <w:t xml:space="preserve">This database documents the impressive efforts of (generations of?) ecologists who have sampled nearly every continent and climatic zone, as well as various taxonomic groups and interaction types.</w:t>
      </w:r>
    </w:p>
    <w:p>
      <w:pPr>
        <w:pStyle w:val="Compact"/>
        <w:numPr>
          <w:numId w:val="1001"/>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pStyle w:val="Compact"/>
        <w:numPr>
          <w:numId w:val="1001"/>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5" w:name="X13b7d43b9824789cdf20ab575c4c90562dda3e9"/>
      <w:r>
        <w:t xml:space="preserve">Data quality: sampling effort and taxonomy</w:t>
      </w:r>
      <w:bookmarkEnd w:id="25"/>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6" w:name="reducing-uncertainty-through-analogues"/>
      <w:r>
        <w:t xml:space="preserve">reducing uncertainty through</w:t>
      </w:r>
      <w:r>
        <w:t xml:space="preserve"> </w:t>
      </w:r>
      <w:r>
        <w:t xml:space="preserve">‘</w:t>
      </w:r>
      <w:r>
        <w:t xml:space="preserve">analogues</w:t>
      </w:r>
      <w:r>
        <w:t xml:space="preserve">’</w:t>
      </w:r>
      <w:bookmarkEnd w:id="26"/>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7" w:name="ecological-analyses-using-mangal"/>
      <w:r>
        <w:t xml:space="preserve">Ecological analyses using Mangal</w:t>
      </w:r>
      <w:bookmarkEnd w:id="27"/>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8" w:name="link-density"/>
      <w:r>
        <w:t xml:space="preserve">Link density</w:t>
      </w:r>
      <w:bookmarkEnd w:id="28"/>
    </w:p>
    <w:p>
      <w:pPr>
        <w:pStyle w:val="Heading3"/>
      </w:pPr>
      <w:bookmarkStart w:id="29" w:name="connectance"/>
      <w:r>
        <w:t xml:space="preserve">Connectance</w:t>
      </w:r>
      <w:bookmarkEnd w:id="29"/>
    </w:p>
    <w:p>
      <w:pPr>
        <w:pStyle w:val="Heading2"/>
      </w:pPr>
      <w:bookmarkStart w:id="30" w:name="future-of-network-ecology"/>
      <w:r>
        <w:t xml:space="preserve">Future of network ecology</w:t>
      </w:r>
      <w:bookmarkEnd w:id="30"/>
    </w:p>
    <w:p>
      <w:pPr>
        <w:pStyle w:val="Heading3"/>
      </w:pPr>
      <w:bookmarkStart w:id="31" w:name="more-complete-analyses"/>
      <w:r>
        <w:t xml:space="preserve">more complete analyses</w:t>
      </w:r>
      <w:bookmarkEnd w:id="31"/>
    </w:p>
    <w:p>
      <w:pPr>
        <w:pStyle w:val="FirstParagraph"/>
      </w:pPr>
      <w:r>
        <w:t xml:space="preserve">We have only shown some high-level summaries of the data here; many possibilities remain.</w:t>
      </w:r>
    </w:p>
    <w:p>
      <w:pPr>
        <w:pStyle w:val="Heading3"/>
      </w:pPr>
      <w:bookmarkStart w:id="32" w:name="more-data-collection"/>
      <w:r>
        <w:t xml:space="preserve">more data collection</w:t>
      </w:r>
      <w:bookmarkEnd w:id="32"/>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33" w:name="active-development"/>
      <w:r>
        <w:t xml:space="preserve">Active development</w:t>
      </w:r>
      <w:bookmarkEnd w:id="33"/>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4" w:name="references"/>
      <w:r>
        <w:t xml:space="preserve">References</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4:51:28Z</dcterms:created>
  <dcterms:modified xsi:type="dcterms:W3CDTF">2019-07-12T14: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